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216F3" w14:textId="261EEACE" w:rsidR="415614F7" w:rsidRPr="00113F72" w:rsidRDefault="415614F7" w:rsidP="415614F7">
      <w:pPr>
        <w:jc w:val="center"/>
        <w:rPr>
          <w:rFonts w:ascii="Aptos" w:hAnsi="Aptos"/>
          <w:b/>
          <w:bCs/>
        </w:rPr>
      </w:pPr>
    </w:p>
    <w:p w14:paraId="5FEE11A2" w14:textId="530E7C2D" w:rsidR="00D16C95" w:rsidRPr="00113F72" w:rsidRDefault="00CF4A25" w:rsidP="00113F72">
      <w:pPr>
        <w:pStyle w:val="Heading1"/>
        <w:rPr>
          <w:rFonts w:ascii="Aptos Display" w:hAnsi="Aptos Display"/>
        </w:rPr>
      </w:pPr>
      <w:r w:rsidRPr="00113F72">
        <w:rPr>
          <w:rFonts w:ascii="Aptos Display" w:hAnsi="Aptos Display"/>
        </w:rPr>
        <w:t>Business Impact</w:t>
      </w:r>
      <w:r w:rsidR="00A06A54" w:rsidRPr="00113F72">
        <w:rPr>
          <w:rFonts w:ascii="Aptos Display" w:hAnsi="Aptos Display"/>
        </w:rPr>
        <w:t xml:space="preserve"> &amp; ROI</w:t>
      </w:r>
      <w:r w:rsidR="0004201D">
        <w:rPr>
          <w:rFonts w:ascii="Aptos Display" w:hAnsi="Aptos Display"/>
        </w:rPr>
        <w:t xml:space="preserve"> Award</w:t>
      </w:r>
    </w:p>
    <w:p w14:paraId="64599C73" w14:textId="77777777" w:rsidR="00113F72" w:rsidRDefault="00113F72" w:rsidP="00D16C95">
      <w:pPr>
        <w:rPr>
          <w:rFonts w:ascii="Aptos" w:hAnsi="Aptos"/>
          <w:color w:val="FF0000"/>
        </w:rPr>
      </w:pPr>
    </w:p>
    <w:p w14:paraId="389D384B" w14:textId="6A70427C" w:rsidR="00CF5EEA" w:rsidRPr="00113F72" w:rsidRDefault="00D16C95" w:rsidP="00D16C95">
      <w:pPr>
        <w:rPr>
          <w:rFonts w:ascii="Aptos" w:hAnsi="Aptos"/>
          <w:color w:val="FF0000"/>
        </w:rPr>
      </w:pPr>
      <w:r w:rsidRPr="00113F72">
        <w:rPr>
          <w:rFonts w:ascii="Aptos" w:hAnsi="Aptos"/>
          <w:color w:val="FF0000"/>
        </w:rPr>
        <w:t xml:space="preserve">To enter, please fill out the form below and email to </w:t>
      </w:r>
      <w:hyperlink r:id="rId7" w:history="1">
        <w:r w:rsidR="00113F72" w:rsidRPr="00817855">
          <w:rPr>
            <w:rStyle w:val="Hyperlink"/>
            <w:rFonts w:ascii="Aptos" w:hAnsi="Aptos"/>
          </w:rPr>
          <w:t>uniteawards@unily.com</w:t>
        </w:r>
      </w:hyperlink>
      <w:r w:rsidR="00113F72">
        <w:rPr>
          <w:rFonts w:ascii="Aptos" w:hAnsi="Aptos"/>
        </w:rPr>
        <w:t xml:space="preserve"> </w:t>
      </w:r>
      <w:r w:rsidRPr="00113F72">
        <w:rPr>
          <w:rFonts w:ascii="Aptos" w:hAnsi="Aptos"/>
          <w:color w:val="FF0000"/>
        </w:rPr>
        <w:t xml:space="preserve">with your CSM </w:t>
      </w:r>
      <w:r w:rsidR="00377AEA" w:rsidRPr="00113F72">
        <w:rPr>
          <w:rFonts w:ascii="Aptos" w:hAnsi="Aptos"/>
          <w:color w:val="FF0000"/>
        </w:rPr>
        <w:t>cc’d</w:t>
      </w:r>
      <w:r w:rsidRPr="00113F72">
        <w:rPr>
          <w:rFonts w:ascii="Aptos" w:hAnsi="Aptos"/>
          <w:color w:val="FF0000"/>
        </w:rPr>
        <w:t xml:space="preserve">. </w:t>
      </w:r>
    </w:p>
    <w:p w14:paraId="0EF2A864" w14:textId="77777777" w:rsidR="00374E0B" w:rsidRPr="00113F72" w:rsidRDefault="00374E0B" w:rsidP="00D16C95">
      <w:pPr>
        <w:rPr>
          <w:rFonts w:ascii="Aptos" w:hAnsi="Aptos"/>
          <w:color w:val="FF0000"/>
        </w:rPr>
      </w:pPr>
    </w:p>
    <w:p w14:paraId="2AD68AF3" w14:textId="01847A33" w:rsidR="000F434E" w:rsidRPr="00113F72" w:rsidRDefault="00A06A54" w:rsidP="00A06A54">
      <w:pPr>
        <w:pStyle w:val="paragraph"/>
        <w:spacing w:before="0" w:beforeAutospacing="0" w:after="0" w:afterAutospacing="0"/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</w:pP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How is your platform contributing to organizational success? Are you saving employees time</w:t>
      </w:r>
      <w:r w:rsidR="000F434E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, or your business money</w:t>
      </w: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? Unlocking innovation</w:t>
      </w:r>
      <w:r w:rsidR="000F434E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, or faster and more efficient ways of working?</w:t>
      </w: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</w:t>
      </w:r>
      <w:r w:rsidR="000F434E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Perhaps you’ve been able to drive</w:t>
      </w: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</w:t>
      </w:r>
      <w:r w:rsidR="000F434E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retention, or employee satisfaction</w:t>
      </w: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? </w:t>
      </w:r>
    </w:p>
    <w:p w14:paraId="45D9BBCC" w14:textId="77777777" w:rsidR="000F434E" w:rsidRPr="00113F72" w:rsidRDefault="000F434E" w:rsidP="00A06A54">
      <w:pPr>
        <w:pStyle w:val="paragraph"/>
        <w:spacing w:before="0" w:beforeAutospacing="0" w:after="0" w:afterAutospacing="0"/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</w:pPr>
    </w:p>
    <w:p w14:paraId="34901BA1" w14:textId="29A957CA" w:rsidR="00A06A54" w:rsidRPr="00113F72" w:rsidRDefault="000F434E" w:rsidP="00A06A54">
      <w:pPr>
        <w:pStyle w:val="paragraph"/>
        <w:spacing w:before="0" w:beforeAutospacing="0" w:after="0" w:afterAutospacing="0"/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</w:pP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If</w:t>
      </w:r>
      <w:r w:rsidR="00A06A54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you have compelling metrics to prove that your</w:t>
      </w:r>
      <w:r w:rsidR="002A7712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team and your</w:t>
      </w:r>
      <w:r w:rsidR="00A06A54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platform is delivering tangible business outcomes</w:t>
      </w:r>
      <w:r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– we want to read all about it! </w:t>
      </w:r>
      <w:r w:rsidR="00A06A54" w:rsidRPr="00113F72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 </w:t>
      </w:r>
    </w:p>
    <w:p w14:paraId="1298657F" w14:textId="77777777" w:rsidR="00B063A2" w:rsidRPr="00113F72" w:rsidRDefault="00B063A2" w:rsidP="00DB4C8C">
      <w:pPr>
        <w:rPr>
          <w:rFonts w:ascii="Aptos" w:hAnsi="Aptos"/>
          <w:i/>
          <w:iCs/>
        </w:rPr>
      </w:pPr>
    </w:p>
    <w:p w14:paraId="6796DE39" w14:textId="77777777" w:rsidR="00DB4C8C" w:rsidRPr="00113F72" w:rsidRDefault="00DB4C8C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 xml:space="preserve">About you </w:t>
      </w:r>
      <w:r w:rsidRPr="00185F91">
        <w:rPr>
          <w:rFonts w:ascii="Aptos" w:hAnsi="Aptos"/>
        </w:rPr>
        <w:t>–</w:t>
      </w:r>
      <w:r w:rsidRPr="00113F72">
        <w:rPr>
          <w:rFonts w:ascii="Aptos" w:hAnsi="Aptos"/>
          <w:b/>
          <w:bCs/>
        </w:rPr>
        <w:t xml:space="preserve"> </w:t>
      </w:r>
      <w:r w:rsidRPr="00113F72">
        <w:rPr>
          <w:rFonts w:ascii="Aptos" w:hAnsi="Aptos"/>
        </w:rPr>
        <w:t xml:space="preserve">Please provide some brief information about your company </w:t>
      </w:r>
    </w:p>
    <w:p w14:paraId="21D82EF7" w14:textId="77777777" w:rsidR="00DB4C8C" w:rsidRPr="00113F72" w:rsidRDefault="00DB4C8C" w:rsidP="00DB4C8C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>Company name:</w:t>
      </w:r>
    </w:p>
    <w:p w14:paraId="7D8E6FAD" w14:textId="77777777" w:rsidR="00DB4C8C" w:rsidRPr="00113F72" w:rsidRDefault="00DB4C8C" w:rsidP="00DB4C8C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>Your name:</w:t>
      </w:r>
    </w:p>
    <w:p w14:paraId="5C5F37A8" w14:textId="77777777" w:rsidR="00DB4C8C" w:rsidRPr="00113F72" w:rsidRDefault="00DB4C8C" w:rsidP="00DB4C8C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>Job title:</w:t>
      </w:r>
    </w:p>
    <w:p w14:paraId="4BE712F4" w14:textId="77777777" w:rsidR="00DB4C8C" w:rsidRPr="00113F72" w:rsidRDefault="00DB4C8C" w:rsidP="00DB4C8C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>Employee count:</w:t>
      </w:r>
    </w:p>
    <w:p w14:paraId="7ACEFC32" w14:textId="41D440C7" w:rsidR="00DB4C8C" w:rsidRPr="00113F72" w:rsidRDefault="00DB4C8C" w:rsidP="00DB4C8C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 xml:space="preserve">Would you like to be considered for the SMB or </w:t>
      </w:r>
      <w:r w:rsidR="009A6CDA" w:rsidRPr="00113F72">
        <w:rPr>
          <w:rFonts w:ascii="Aptos" w:hAnsi="Aptos"/>
          <w:b/>
          <w:bCs/>
        </w:rPr>
        <w:t>the ENTERPRISE</w:t>
      </w:r>
      <w:r w:rsidRPr="00113F72">
        <w:rPr>
          <w:rFonts w:ascii="Aptos" w:hAnsi="Aptos"/>
          <w:b/>
          <w:bCs/>
        </w:rPr>
        <w:t xml:space="preserve"> award? </w:t>
      </w:r>
    </w:p>
    <w:p w14:paraId="71ADF708" w14:textId="1D8A1665" w:rsidR="00DB4C8C" w:rsidRPr="00113F72" w:rsidRDefault="00DB4C8C" w:rsidP="00DB4C8C">
      <w:pPr>
        <w:rPr>
          <w:rFonts w:ascii="Aptos" w:hAnsi="Aptos"/>
          <w:i/>
          <w:iCs/>
        </w:rPr>
      </w:pPr>
      <w:r w:rsidRPr="00113F72">
        <w:rPr>
          <w:rFonts w:ascii="Aptos" w:hAnsi="Aptos"/>
          <w:b/>
          <w:bCs/>
        </w:rPr>
        <w:t xml:space="preserve">Brief description of company </w:t>
      </w:r>
      <w:r w:rsidRPr="00113F72">
        <w:rPr>
          <w:rFonts w:ascii="Aptos" w:hAnsi="Aptos"/>
          <w:i/>
          <w:iCs/>
        </w:rPr>
        <w:t>(max 100 words)</w:t>
      </w:r>
    </w:p>
    <w:p w14:paraId="39EAEB43" w14:textId="2F7F155B" w:rsidR="00DB4C8C" w:rsidRPr="00113F72" w:rsidRDefault="009A6CDA" w:rsidP="00DB4C8C">
      <w:pPr>
        <w:rPr>
          <w:rFonts w:ascii="Aptos" w:hAnsi="Aptos"/>
          <w:i/>
          <w:iCs/>
        </w:rPr>
      </w:pPr>
      <w:r w:rsidRPr="00113F72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4503ED6" wp14:editId="7A8A5859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6007261" cy="4067175"/>
                <wp:effectExtent l="0" t="0" r="1270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261" cy="406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6A8965" w14:textId="77777777" w:rsidR="00DB4C8C" w:rsidRDefault="00DB4C8C" w:rsidP="00DB4C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03ED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65pt;width:473pt;height:320.2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" fillcolor="white [3201]" strokeweight=".5pt">
                <v:textbox>
                  <w:txbxContent>
                    <w:p w14:paraId="4D6A8965" w14:textId="77777777" w:rsidR="00DB4C8C" w:rsidRDefault="00DB4C8C" w:rsidP="00DB4C8C"/>
                  </w:txbxContent>
                </v:textbox>
                <w10:wrap anchorx="margin"/>
              </v:shape>
            </w:pict>
          </mc:Fallback>
        </mc:AlternateContent>
      </w:r>
      <w:r w:rsidR="00DB4C8C" w:rsidRPr="00113F72">
        <w:rPr>
          <w:rFonts w:ascii="Aptos" w:hAnsi="Aptos"/>
          <w:b/>
          <w:bCs/>
        </w:rPr>
        <w:t xml:space="preserve"> </w:t>
      </w:r>
      <w:r w:rsidR="00DB4C8C" w:rsidRPr="00113F72">
        <w:rPr>
          <w:rFonts w:ascii="Aptos" w:hAnsi="Aptos"/>
          <w:i/>
          <w:iCs/>
        </w:rPr>
        <w:br w:type="page"/>
      </w:r>
    </w:p>
    <w:p w14:paraId="172C4EEF" w14:textId="2C4F29C4" w:rsidR="00D16C95" w:rsidRPr="00113F72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113F72">
        <w:rPr>
          <w:rFonts w:ascii="Aptos" w:hAnsi="Aptos"/>
          <w:b/>
        </w:rPr>
        <w:lastRenderedPageBreak/>
        <w:t xml:space="preserve">Summary </w:t>
      </w:r>
      <w:r w:rsidR="00185F91" w:rsidRPr="00185F91">
        <w:rPr>
          <w:rFonts w:ascii="Aptos" w:hAnsi="Aptos"/>
        </w:rPr>
        <w:t>–</w:t>
      </w:r>
      <w:r w:rsidR="00185F91" w:rsidRPr="00113F72">
        <w:rPr>
          <w:rFonts w:ascii="Aptos" w:hAnsi="Aptos"/>
          <w:b/>
          <w:bCs/>
        </w:rPr>
        <w:t xml:space="preserve"> </w:t>
      </w:r>
      <w:r w:rsidRPr="00113F72">
        <w:rPr>
          <w:rFonts w:ascii="Aptos" w:hAnsi="Aptos"/>
        </w:rPr>
        <w:t xml:space="preserve">Explain </w:t>
      </w:r>
      <w:r w:rsidR="00F542FE" w:rsidRPr="00113F72">
        <w:rPr>
          <w:rFonts w:ascii="Aptos" w:hAnsi="Aptos"/>
        </w:rPr>
        <w:t>t</w:t>
      </w:r>
      <w:r w:rsidR="00F542FE" w:rsidRPr="00113F72">
        <w:rPr>
          <w:rStyle w:val="ui-provider"/>
          <w:rFonts w:ascii="Aptos" w:hAnsi="Aptos"/>
        </w:rPr>
        <w:t xml:space="preserve">he business problem you tackled, the tactics you leveraged, the goals and success measures you outlined, and </w:t>
      </w:r>
      <w:r w:rsidR="005A335A">
        <w:rPr>
          <w:rStyle w:val="ui-provider"/>
          <w:rFonts w:ascii="Aptos" w:hAnsi="Aptos"/>
        </w:rPr>
        <w:t>the impact it had</w:t>
      </w:r>
      <w:r w:rsidR="00F542FE" w:rsidRPr="00113F72">
        <w:rPr>
          <w:rFonts w:ascii="Aptos" w:hAnsi="Aptos"/>
          <w:i/>
          <w:iCs/>
        </w:rPr>
        <w:t xml:space="preserve"> </w:t>
      </w:r>
      <w:r w:rsidRPr="00113F72">
        <w:rPr>
          <w:rFonts w:ascii="Aptos" w:hAnsi="Aptos"/>
          <w:i/>
          <w:iCs/>
        </w:rPr>
        <w:t xml:space="preserve">(max </w:t>
      </w:r>
      <w:r w:rsidR="005A335A">
        <w:rPr>
          <w:rFonts w:ascii="Aptos" w:hAnsi="Aptos"/>
          <w:i/>
          <w:iCs/>
        </w:rPr>
        <w:t>8</w:t>
      </w:r>
      <w:r w:rsidRPr="00113F72">
        <w:rPr>
          <w:rFonts w:ascii="Aptos" w:hAnsi="Aptos"/>
          <w:i/>
          <w:iCs/>
        </w:rPr>
        <w:t>00 words)</w:t>
      </w:r>
    </w:p>
    <w:p w14:paraId="5332D690" w14:textId="3E08A00F" w:rsidR="00D16C95" w:rsidRPr="00113F72" w:rsidRDefault="006F7C15" w:rsidP="00D16C95">
      <w:pPr>
        <w:rPr>
          <w:rFonts w:ascii="Aptos" w:hAnsi="Aptos"/>
        </w:rPr>
      </w:pPr>
      <w:r w:rsidRPr="00113F72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F13730" wp14:editId="30351E23">
                <wp:simplePos x="0" y="0"/>
                <wp:positionH relativeFrom="column">
                  <wp:posOffset>9525</wp:posOffset>
                </wp:positionH>
                <wp:positionV relativeFrom="paragraph">
                  <wp:posOffset>3810</wp:posOffset>
                </wp:positionV>
                <wp:extent cx="5772150" cy="80581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05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861F90" w14:textId="50D64F85" w:rsidR="006F7C15" w:rsidRDefault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13730" id="Text Box 1" o:spid="_x0000_s1027" type="#_x0000_t202" style="position:absolute;margin-left:.75pt;margin-top:.3pt;width:454.5pt;height:634.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" fillcolor="white [3201]" strokeweight=".5pt">
                <v:textbox>
                  <w:txbxContent>
                    <w:p w14:paraId="2F861F90" w14:textId="50D64F85" w:rsidR="006F7C15" w:rsidRDefault="006F7C15"/>
                  </w:txbxContent>
                </v:textbox>
              </v:shape>
            </w:pict>
          </mc:Fallback>
        </mc:AlternateContent>
      </w:r>
    </w:p>
    <w:p w14:paraId="755FF960" w14:textId="7DEEBCBA" w:rsidR="00D16C95" w:rsidRPr="00113F72" w:rsidRDefault="00D16C95" w:rsidP="00D16C95">
      <w:pPr>
        <w:rPr>
          <w:rFonts w:ascii="Aptos" w:hAnsi="Aptos"/>
        </w:rPr>
      </w:pPr>
    </w:p>
    <w:p w14:paraId="4ACB2687" w14:textId="6E91E5BA" w:rsidR="00D16C95" w:rsidRPr="00113F72" w:rsidRDefault="00D16C95" w:rsidP="00D16C95">
      <w:pPr>
        <w:rPr>
          <w:rFonts w:ascii="Aptos" w:hAnsi="Aptos"/>
        </w:rPr>
      </w:pPr>
    </w:p>
    <w:p w14:paraId="6E2704DB" w14:textId="69F2422A" w:rsidR="00D16C95" w:rsidRPr="00113F72" w:rsidRDefault="00D16C95" w:rsidP="00D16C95">
      <w:pPr>
        <w:rPr>
          <w:rFonts w:ascii="Aptos" w:hAnsi="Aptos"/>
        </w:rPr>
      </w:pPr>
    </w:p>
    <w:p w14:paraId="0DE121CC" w14:textId="10DA4F1A" w:rsidR="00D16C95" w:rsidRPr="00113F72" w:rsidRDefault="00D16C95" w:rsidP="00D16C95">
      <w:pPr>
        <w:rPr>
          <w:rFonts w:ascii="Aptos" w:hAnsi="Aptos"/>
        </w:rPr>
      </w:pPr>
    </w:p>
    <w:p w14:paraId="22195092" w14:textId="77777777" w:rsidR="00D16C95" w:rsidRPr="00113F72" w:rsidRDefault="00D16C95" w:rsidP="00D16C95">
      <w:pPr>
        <w:rPr>
          <w:rFonts w:ascii="Aptos" w:hAnsi="Aptos"/>
        </w:rPr>
      </w:pPr>
    </w:p>
    <w:p w14:paraId="726F575C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5F48AEBE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65C9791E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7988D517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3F0557B2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2A1FD6CE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354CFCE9" w14:textId="77777777" w:rsidR="00D16C95" w:rsidRPr="00113F72" w:rsidRDefault="00D16C95" w:rsidP="00D16C95">
      <w:pPr>
        <w:rPr>
          <w:rFonts w:ascii="Aptos" w:hAnsi="Aptos"/>
          <w:b/>
          <w:bCs/>
        </w:rPr>
      </w:pPr>
    </w:p>
    <w:p w14:paraId="4218C45F" w14:textId="77777777" w:rsidR="00D16C95" w:rsidRPr="00113F72" w:rsidRDefault="00D16C95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br w:type="page"/>
      </w:r>
    </w:p>
    <w:p w14:paraId="19DCEA90" w14:textId="0E647366" w:rsidR="00D16C95" w:rsidRPr="00113F72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113F72">
        <w:rPr>
          <w:rFonts w:ascii="Aptos" w:hAnsi="Aptos"/>
          <w:b/>
        </w:rPr>
        <w:lastRenderedPageBreak/>
        <w:t>Evidence</w:t>
      </w:r>
      <w:r w:rsidR="002828D3" w:rsidRPr="00113F72">
        <w:rPr>
          <w:rFonts w:ascii="Aptos" w:hAnsi="Aptos"/>
          <w:b/>
          <w:bCs/>
        </w:rPr>
        <w:t xml:space="preserve"> </w:t>
      </w:r>
      <w:r w:rsidR="00185F91" w:rsidRPr="00185F91">
        <w:rPr>
          <w:rFonts w:ascii="Aptos" w:hAnsi="Aptos"/>
        </w:rPr>
        <w:t>–</w:t>
      </w:r>
      <w:r w:rsidR="00185F91" w:rsidRPr="00113F72">
        <w:rPr>
          <w:rFonts w:ascii="Aptos" w:hAnsi="Aptos"/>
          <w:b/>
          <w:bCs/>
        </w:rPr>
        <w:t xml:space="preserve"> </w:t>
      </w:r>
      <w:r w:rsidRPr="00113F72">
        <w:rPr>
          <w:rFonts w:ascii="Aptos" w:hAnsi="Aptos"/>
        </w:rPr>
        <w:t xml:space="preserve">What has the impact been? Please share </w:t>
      </w:r>
      <w:r w:rsidR="0001716D" w:rsidRPr="00113F72">
        <w:rPr>
          <w:rFonts w:ascii="Aptos" w:hAnsi="Aptos"/>
        </w:rPr>
        <w:t xml:space="preserve">the quantitative </w:t>
      </w:r>
      <w:r w:rsidR="00C84411" w:rsidRPr="00113F72">
        <w:rPr>
          <w:rFonts w:ascii="Aptos" w:hAnsi="Aptos"/>
        </w:rPr>
        <w:t xml:space="preserve">metrics or </w:t>
      </w:r>
      <w:r w:rsidR="0001716D" w:rsidRPr="00113F72">
        <w:rPr>
          <w:rFonts w:ascii="Aptos" w:hAnsi="Aptos"/>
        </w:rPr>
        <w:t xml:space="preserve">qualitive </w:t>
      </w:r>
      <w:r w:rsidR="00C84411" w:rsidRPr="00113F72">
        <w:rPr>
          <w:rFonts w:ascii="Aptos" w:hAnsi="Aptos"/>
        </w:rPr>
        <w:t xml:space="preserve">feedback that </w:t>
      </w:r>
      <w:r w:rsidR="003F4F95" w:rsidRPr="00113F72">
        <w:rPr>
          <w:rFonts w:ascii="Aptos" w:hAnsi="Aptos"/>
        </w:rPr>
        <w:t>helped you measure your success</w:t>
      </w:r>
      <w:r w:rsidR="002F0B4F">
        <w:rPr>
          <w:rFonts w:ascii="Aptos" w:hAnsi="Aptos"/>
        </w:rPr>
        <w:t>.</w:t>
      </w:r>
    </w:p>
    <w:p w14:paraId="1377801F" w14:textId="4EF7607E" w:rsidR="006F7C15" w:rsidRPr="00113F72" w:rsidRDefault="006F7C15" w:rsidP="00D16C95">
      <w:pPr>
        <w:rPr>
          <w:rFonts w:ascii="Aptos" w:hAnsi="Aptos"/>
        </w:rPr>
      </w:pPr>
      <w:r w:rsidRPr="00113F72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33D98D8" wp14:editId="286C3BCE">
                <wp:simplePos x="0" y="0"/>
                <wp:positionH relativeFrom="margin">
                  <wp:align>left</wp:align>
                </wp:positionH>
                <wp:positionV relativeFrom="paragraph">
                  <wp:posOffset>-3176</wp:posOffset>
                </wp:positionV>
                <wp:extent cx="5772150" cy="86963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69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E22D" w14:textId="77777777" w:rsidR="006F7C15" w:rsidRDefault="006F7C15" w:rsidP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D98D8" id="Text Box 2" o:spid="_x0000_s1028" type="#_x0000_t202" style="position:absolute;margin-left:0;margin-top:-.25pt;width:454.5pt;height:684.75pt;z-index:25165875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" fillcolor="white [3201]" strokeweight=".5pt">
                <v:textbox>
                  <w:txbxContent>
                    <w:p w14:paraId="6A7AE22D" w14:textId="77777777" w:rsidR="006F7C15" w:rsidRDefault="006F7C15" w:rsidP="006F7C15"/>
                  </w:txbxContent>
                </v:textbox>
                <w10:wrap anchorx="margin"/>
              </v:shape>
            </w:pict>
          </mc:Fallback>
        </mc:AlternateContent>
      </w:r>
    </w:p>
    <w:p w14:paraId="4FA708E4" w14:textId="77777777" w:rsidR="00F36887" w:rsidRPr="00113F72" w:rsidRDefault="00F36887" w:rsidP="00F36887">
      <w:pPr>
        <w:rPr>
          <w:rFonts w:ascii="Aptos" w:hAnsi="Aptos"/>
        </w:rPr>
      </w:pPr>
    </w:p>
    <w:p w14:paraId="4BB48D34" w14:textId="77777777" w:rsidR="00F36887" w:rsidRPr="00113F72" w:rsidRDefault="00F36887" w:rsidP="00F36887">
      <w:pPr>
        <w:rPr>
          <w:rFonts w:ascii="Aptos" w:hAnsi="Aptos"/>
        </w:rPr>
      </w:pPr>
    </w:p>
    <w:p w14:paraId="71636609" w14:textId="77777777" w:rsidR="00F36887" w:rsidRPr="00113F72" w:rsidRDefault="00F36887" w:rsidP="00F36887">
      <w:pPr>
        <w:rPr>
          <w:rFonts w:ascii="Aptos" w:hAnsi="Aptos"/>
        </w:rPr>
      </w:pPr>
    </w:p>
    <w:p w14:paraId="11047FD0" w14:textId="77777777" w:rsidR="00F36887" w:rsidRPr="00113F72" w:rsidRDefault="00F36887" w:rsidP="00F36887">
      <w:pPr>
        <w:rPr>
          <w:rFonts w:ascii="Aptos" w:hAnsi="Aptos"/>
        </w:rPr>
      </w:pPr>
    </w:p>
    <w:p w14:paraId="703CFEF1" w14:textId="77777777" w:rsidR="00F36887" w:rsidRPr="00113F72" w:rsidRDefault="00F36887" w:rsidP="00F36887">
      <w:pPr>
        <w:rPr>
          <w:rFonts w:ascii="Aptos" w:hAnsi="Aptos"/>
        </w:rPr>
      </w:pPr>
    </w:p>
    <w:p w14:paraId="708D6B4A" w14:textId="77777777" w:rsidR="00F36887" w:rsidRPr="00113F72" w:rsidRDefault="00F36887" w:rsidP="00F36887">
      <w:pPr>
        <w:rPr>
          <w:rFonts w:ascii="Aptos" w:hAnsi="Aptos"/>
        </w:rPr>
      </w:pPr>
    </w:p>
    <w:p w14:paraId="1DCA6F37" w14:textId="77777777" w:rsidR="00F36887" w:rsidRPr="00113F72" w:rsidRDefault="00F36887" w:rsidP="00F36887">
      <w:pPr>
        <w:rPr>
          <w:rFonts w:ascii="Aptos" w:hAnsi="Aptos"/>
        </w:rPr>
      </w:pPr>
    </w:p>
    <w:p w14:paraId="35F6D317" w14:textId="77777777" w:rsidR="00F36887" w:rsidRPr="00113F72" w:rsidRDefault="00F36887" w:rsidP="00F36887">
      <w:pPr>
        <w:rPr>
          <w:rFonts w:ascii="Aptos" w:hAnsi="Aptos"/>
        </w:rPr>
      </w:pPr>
    </w:p>
    <w:p w14:paraId="6142122E" w14:textId="77777777" w:rsidR="00F36887" w:rsidRPr="00113F72" w:rsidRDefault="00F36887" w:rsidP="00F36887">
      <w:pPr>
        <w:rPr>
          <w:rFonts w:ascii="Aptos" w:hAnsi="Aptos"/>
        </w:rPr>
      </w:pPr>
    </w:p>
    <w:p w14:paraId="725E52E0" w14:textId="77777777" w:rsidR="00F36887" w:rsidRPr="00113F72" w:rsidRDefault="00F36887" w:rsidP="00F36887">
      <w:pPr>
        <w:rPr>
          <w:rFonts w:ascii="Aptos" w:hAnsi="Aptos"/>
        </w:rPr>
      </w:pPr>
    </w:p>
    <w:p w14:paraId="7D4F3AFF" w14:textId="77777777" w:rsidR="00F36887" w:rsidRPr="00113F72" w:rsidRDefault="00F36887" w:rsidP="00F36887">
      <w:pPr>
        <w:rPr>
          <w:rFonts w:ascii="Aptos" w:hAnsi="Aptos"/>
        </w:rPr>
      </w:pPr>
    </w:p>
    <w:p w14:paraId="3E8749C8" w14:textId="77777777" w:rsidR="00F36887" w:rsidRPr="00113F72" w:rsidRDefault="00F36887" w:rsidP="00F36887">
      <w:pPr>
        <w:rPr>
          <w:rFonts w:ascii="Aptos" w:hAnsi="Aptos"/>
        </w:rPr>
      </w:pPr>
    </w:p>
    <w:p w14:paraId="4293305B" w14:textId="77777777" w:rsidR="00F36887" w:rsidRPr="00113F72" w:rsidRDefault="00F36887" w:rsidP="00F36887">
      <w:pPr>
        <w:rPr>
          <w:rFonts w:ascii="Aptos" w:hAnsi="Aptos"/>
        </w:rPr>
      </w:pPr>
    </w:p>
    <w:p w14:paraId="21766DE5" w14:textId="77777777" w:rsidR="00F36887" w:rsidRPr="00113F72" w:rsidRDefault="00F36887" w:rsidP="00F36887">
      <w:pPr>
        <w:rPr>
          <w:rFonts w:ascii="Aptos" w:hAnsi="Aptos"/>
        </w:rPr>
      </w:pPr>
    </w:p>
    <w:p w14:paraId="7E588E81" w14:textId="77777777" w:rsidR="00F36887" w:rsidRPr="00113F72" w:rsidRDefault="00F36887" w:rsidP="00F36887">
      <w:pPr>
        <w:rPr>
          <w:rFonts w:ascii="Aptos" w:hAnsi="Aptos"/>
        </w:rPr>
      </w:pPr>
    </w:p>
    <w:p w14:paraId="478AAB34" w14:textId="77777777" w:rsidR="00F36887" w:rsidRPr="00113F72" w:rsidRDefault="00F36887" w:rsidP="00F36887">
      <w:pPr>
        <w:rPr>
          <w:rFonts w:ascii="Aptos" w:hAnsi="Aptos"/>
        </w:rPr>
      </w:pPr>
    </w:p>
    <w:p w14:paraId="229E546D" w14:textId="77777777" w:rsidR="00F36887" w:rsidRPr="00113F72" w:rsidRDefault="00F36887" w:rsidP="00F36887">
      <w:pPr>
        <w:rPr>
          <w:rFonts w:ascii="Aptos" w:hAnsi="Aptos"/>
        </w:rPr>
      </w:pPr>
    </w:p>
    <w:p w14:paraId="07000D22" w14:textId="77777777" w:rsidR="00F36887" w:rsidRPr="00113F72" w:rsidRDefault="00F36887" w:rsidP="00F36887">
      <w:pPr>
        <w:rPr>
          <w:rFonts w:ascii="Aptos" w:hAnsi="Aptos"/>
        </w:rPr>
      </w:pPr>
    </w:p>
    <w:p w14:paraId="4F0CBA56" w14:textId="77777777" w:rsidR="00F36887" w:rsidRPr="00113F72" w:rsidRDefault="00F36887" w:rsidP="00F36887">
      <w:pPr>
        <w:rPr>
          <w:rFonts w:ascii="Aptos" w:hAnsi="Aptos"/>
        </w:rPr>
      </w:pPr>
    </w:p>
    <w:p w14:paraId="01B38B36" w14:textId="77777777" w:rsidR="00F36887" w:rsidRPr="00113F72" w:rsidRDefault="00F36887" w:rsidP="00F36887">
      <w:pPr>
        <w:rPr>
          <w:rFonts w:ascii="Aptos" w:hAnsi="Aptos"/>
        </w:rPr>
      </w:pPr>
    </w:p>
    <w:p w14:paraId="1ED8FD98" w14:textId="77777777" w:rsidR="00F36887" w:rsidRPr="00113F72" w:rsidRDefault="00F36887" w:rsidP="00F36887">
      <w:pPr>
        <w:rPr>
          <w:rFonts w:ascii="Aptos" w:hAnsi="Aptos"/>
        </w:rPr>
      </w:pPr>
    </w:p>
    <w:p w14:paraId="6E563B65" w14:textId="77777777" w:rsidR="00F36887" w:rsidRPr="00113F72" w:rsidRDefault="00F36887" w:rsidP="00F36887">
      <w:pPr>
        <w:rPr>
          <w:rFonts w:ascii="Aptos" w:hAnsi="Aptos"/>
        </w:rPr>
      </w:pPr>
    </w:p>
    <w:p w14:paraId="70ED98FD" w14:textId="77777777" w:rsidR="00F36887" w:rsidRPr="00113F72" w:rsidRDefault="00F36887" w:rsidP="00F36887">
      <w:pPr>
        <w:rPr>
          <w:rFonts w:ascii="Aptos" w:hAnsi="Aptos"/>
        </w:rPr>
      </w:pPr>
    </w:p>
    <w:p w14:paraId="054A58B8" w14:textId="77777777" w:rsidR="00F36887" w:rsidRPr="00113F72" w:rsidRDefault="00F36887" w:rsidP="00F36887">
      <w:pPr>
        <w:rPr>
          <w:rFonts w:ascii="Aptos" w:hAnsi="Aptos"/>
        </w:rPr>
      </w:pPr>
    </w:p>
    <w:p w14:paraId="26477806" w14:textId="77777777" w:rsidR="00F36887" w:rsidRPr="00113F72" w:rsidRDefault="00F36887" w:rsidP="00F36887">
      <w:pPr>
        <w:rPr>
          <w:rFonts w:ascii="Aptos" w:hAnsi="Aptos"/>
        </w:rPr>
      </w:pPr>
    </w:p>
    <w:p w14:paraId="4E596201" w14:textId="77777777" w:rsidR="00F36887" w:rsidRPr="00113F72" w:rsidRDefault="00F36887" w:rsidP="00F36887">
      <w:pPr>
        <w:rPr>
          <w:rFonts w:ascii="Aptos" w:hAnsi="Aptos"/>
        </w:rPr>
      </w:pPr>
    </w:p>
    <w:p w14:paraId="7BF0F316" w14:textId="65AA8987" w:rsidR="00F36887" w:rsidRPr="00113F72" w:rsidRDefault="00F36887">
      <w:pPr>
        <w:rPr>
          <w:rFonts w:ascii="Aptos" w:hAnsi="Aptos"/>
        </w:rPr>
      </w:pPr>
      <w:r w:rsidRPr="00113F72">
        <w:rPr>
          <w:rFonts w:ascii="Aptos" w:hAnsi="Aptos"/>
        </w:rPr>
        <w:br w:type="page"/>
      </w:r>
    </w:p>
    <w:p w14:paraId="5A6AE7AB" w14:textId="52DF6E76" w:rsidR="00F36887" w:rsidRPr="00113F72" w:rsidRDefault="00445274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113F72">
        <w:rPr>
          <w:rFonts w:ascii="Aptos" w:hAnsi="Aptos"/>
          <w:b/>
          <w:bCs/>
        </w:rPr>
        <w:lastRenderedPageBreak/>
        <w:t>Screenshots</w:t>
      </w:r>
      <w:r w:rsidR="00C04539" w:rsidRPr="00113F72">
        <w:rPr>
          <w:rFonts w:ascii="Aptos" w:hAnsi="Aptos"/>
        </w:rPr>
        <w:t xml:space="preserve"> – Please </w:t>
      </w:r>
      <w:r w:rsidR="004065F4" w:rsidRPr="00113F72">
        <w:rPr>
          <w:rFonts w:ascii="Aptos" w:hAnsi="Aptos"/>
        </w:rPr>
        <w:t>include any screenshots</w:t>
      </w:r>
      <w:r w:rsidRPr="00113F72">
        <w:rPr>
          <w:rFonts w:ascii="Aptos" w:hAnsi="Aptos"/>
        </w:rPr>
        <w:t xml:space="preserve"> of your platform</w:t>
      </w:r>
      <w:r w:rsidR="004065F4" w:rsidRPr="00113F72">
        <w:rPr>
          <w:rFonts w:ascii="Aptos" w:hAnsi="Aptos"/>
        </w:rPr>
        <w:t xml:space="preserve">/supporting evidence </w:t>
      </w:r>
      <w:r w:rsidR="004C5E6F" w:rsidRPr="00113F72">
        <w:rPr>
          <w:rFonts w:ascii="Aptos" w:hAnsi="Aptos"/>
        </w:rPr>
        <w:t>as attachments</w:t>
      </w:r>
    </w:p>
    <w:sectPr w:rsidR="00F36887" w:rsidRPr="00113F7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8724B" w14:textId="77777777" w:rsidR="000D4AD2" w:rsidRDefault="000D4AD2" w:rsidP="00F36887">
      <w:pPr>
        <w:spacing w:after="0" w:line="240" w:lineRule="auto"/>
      </w:pPr>
      <w:r>
        <w:separator/>
      </w:r>
    </w:p>
  </w:endnote>
  <w:endnote w:type="continuationSeparator" w:id="0">
    <w:p w14:paraId="462D9D44" w14:textId="77777777" w:rsidR="000D4AD2" w:rsidRDefault="000D4AD2" w:rsidP="00F36887">
      <w:pPr>
        <w:spacing w:after="0" w:line="240" w:lineRule="auto"/>
      </w:pPr>
      <w:r>
        <w:continuationSeparator/>
      </w:r>
    </w:p>
  </w:endnote>
  <w:endnote w:type="continuationNotice" w:id="1">
    <w:p w14:paraId="4981787A" w14:textId="77777777" w:rsidR="000D4AD2" w:rsidRDefault="000D4A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BCB12" w14:textId="77777777" w:rsidR="00F36887" w:rsidRDefault="00F36887">
    <w:pPr>
      <w:pStyle w:val="Footer"/>
    </w:pPr>
  </w:p>
  <w:p w14:paraId="197E34DF" w14:textId="77777777" w:rsidR="00F36887" w:rsidRDefault="00F3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35A61" w14:textId="77777777" w:rsidR="000D4AD2" w:rsidRDefault="000D4AD2" w:rsidP="00F36887">
      <w:pPr>
        <w:spacing w:after="0" w:line="240" w:lineRule="auto"/>
      </w:pPr>
      <w:r>
        <w:separator/>
      </w:r>
    </w:p>
  </w:footnote>
  <w:footnote w:type="continuationSeparator" w:id="0">
    <w:p w14:paraId="704EC4C3" w14:textId="77777777" w:rsidR="000D4AD2" w:rsidRDefault="000D4AD2" w:rsidP="00F36887">
      <w:pPr>
        <w:spacing w:after="0" w:line="240" w:lineRule="auto"/>
      </w:pPr>
      <w:r>
        <w:continuationSeparator/>
      </w:r>
    </w:p>
  </w:footnote>
  <w:footnote w:type="continuationNotice" w:id="1">
    <w:p w14:paraId="49D5254E" w14:textId="77777777" w:rsidR="000D4AD2" w:rsidRDefault="000D4A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346F7" w14:textId="776E6F5F" w:rsidR="002D7B42" w:rsidRDefault="002D7B42">
    <w:pPr>
      <w:pStyle w:val="Header"/>
    </w:pPr>
    <w:r>
      <w:rPr>
        <w:noProof/>
      </w:rPr>
      <w:drawing>
        <wp:inline distT="0" distB="0" distL="0" distR="0" wp14:anchorId="1FF86D1F" wp14:editId="2D296231">
          <wp:extent cx="1597876" cy="444500"/>
          <wp:effectExtent l="0" t="0" r="2540" b="0"/>
          <wp:docPr id="858481594" name="Picture 1" descr="A black letter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8481594" name="Picture 1" descr="A black letter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3179" cy="445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5EEE95" w14:textId="77777777" w:rsidR="002D7B42" w:rsidRDefault="002D7B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C5A"/>
    <w:multiLevelType w:val="hybridMultilevel"/>
    <w:tmpl w:val="17FE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9044C"/>
    <w:multiLevelType w:val="hybridMultilevel"/>
    <w:tmpl w:val="78F8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D37A8"/>
    <w:multiLevelType w:val="hybridMultilevel"/>
    <w:tmpl w:val="F35EE98E"/>
    <w:lvl w:ilvl="0" w:tplc="8138A0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60233">
    <w:abstractNumId w:val="0"/>
  </w:num>
  <w:num w:numId="2" w16cid:durableId="1817913602">
    <w:abstractNumId w:val="2"/>
  </w:num>
  <w:num w:numId="3" w16cid:durableId="604339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Q3NLKwNLYwMLZQ0lEKTi0uzszPAykwqgUAkif8/SwAAAA="/>
  </w:docVars>
  <w:rsids>
    <w:rsidRoot w:val="00D16C95"/>
    <w:rsid w:val="0001716D"/>
    <w:rsid w:val="0004201D"/>
    <w:rsid w:val="00065362"/>
    <w:rsid w:val="000662CF"/>
    <w:rsid w:val="000D4AD2"/>
    <w:rsid w:val="000F434E"/>
    <w:rsid w:val="00104B7F"/>
    <w:rsid w:val="00113F72"/>
    <w:rsid w:val="00143F06"/>
    <w:rsid w:val="0017613B"/>
    <w:rsid w:val="00185F91"/>
    <w:rsid w:val="00196C12"/>
    <w:rsid w:val="001C1162"/>
    <w:rsid w:val="002339B0"/>
    <w:rsid w:val="0024123E"/>
    <w:rsid w:val="00267B78"/>
    <w:rsid w:val="002828D3"/>
    <w:rsid w:val="00291266"/>
    <w:rsid w:val="00291B89"/>
    <w:rsid w:val="002A7712"/>
    <w:rsid w:val="002D7B42"/>
    <w:rsid w:val="002F0B4F"/>
    <w:rsid w:val="00311495"/>
    <w:rsid w:val="003501BA"/>
    <w:rsid w:val="00374E0B"/>
    <w:rsid w:val="00377AEA"/>
    <w:rsid w:val="00381EC8"/>
    <w:rsid w:val="003E2F28"/>
    <w:rsid w:val="003F4551"/>
    <w:rsid w:val="003F4F95"/>
    <w:rsid w:val="004065F4"/>
    <w:rsid w:val="00432F96"/>
    <w:rsid w:val="00445274"/>
    <w:rsid w:val="004555A2"/>
    <w:rsid w:val="004569B9"/>
    <w:rsid w:val="004631AB"/>
    <w:rsid w:val="0047039B"/>
    <w:rsid w:val="004C5AFB"/>
    <w:rsid w:val="004C5E6F"/>
    <w:rsid w:val="00522527"/>
    <w:rsid w:val="005271C5"/>
    <w:rsid w:val="00531A9F"/>
    <w:rsid w:val="005A335A"/>
    <w:rsid w:val="005E4A80"/>
    <w:rsid w:val="005F127E"/>
    <w:rsid w:val="006701E1"/>
    <w:rsid w:val="006A0858"/>
    <w:rsid w:val="006B2F01"/>
    <w:rsid w:val="006F7C15"/>
    <w:rsid w:val="00706B7C"/>
    <w:rsid w:val="00716167"/>
    <w:rsid w:val="007C04A6"/>
    <w:rsid w:val="007D5030"/>
    <w:rsid w:val="0087149F"/>
    <w:rsid w:val="008D572F"/>
    <w:rsid w:val="009218A5"/>
    <w:rsid w:val="009A6CDA"/>
    <w:rsid w:val="009E2412"/>
    <w:rsid w:val="00A06A54"/>
    <w:rsid w:val="00A108F3"/>
    <w:rsid w:val="00A26AB5"/>
    <w:rsid w:val="00A57BA9"/>
    <w:rsid w:val="00A66953"/>
    <w:rsid w:val="00A80C91"/>
    <w:rsid w:val="00AB588D"/>
    <w:rsid w:val="00B063A2"/>
    <w:rsid w:val="00B24735"/>
    <w:rsid w:val="00B37794"/>
    <w:rsid w:val="00BF3065"/>
    <w:rsid w:val="00C04539"/>
    <w:rsid w:val="00C84411"/>
    <w:rsid w:val="00C94B15"/>
    <w:rsid w:val="00CA2205"/>
    <w:rsid w:val="00CF4A25"/>
    <w:rsid w:val="00CF5EEA"/>
    <w:rsid w:val="00D16C95"/>
    <w:rsid w:val="00D212F4"/>
    <w:rsid w:val="00D27F52"/>
    <w:rsid w:val="00DB4C8C"/>
    <w:rsid w:val="00DC2074"/>
    <w:rsid w:val="00E454C0"/>
    <w:rsid w:val="00EA2E82"/>
    <w:rsid w:val="00F329AB"/>
    <w:rsid w:val="00F36887"/>
    <w:rsid w:val="00F542FE"/>
    <w:rsid w:val="00F823E4"/>
    <w:rsid w:val="00FA4527"/>
    <w:rsid w:val="415614F7"/>
    <w:rsid w:val="79BC2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ACC1CC"/>
  <w15:chartTrackingRefBased/>
  <w15:docId w15:val="{4CD8632B-7B56-4C4A-8BDB-3373B2F5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C95"/>
  </w:style>
  <w:style w:type="paragraph" w:styleId="Heading1">
    <w:name w:val="heading 1"/>
    <w:basedOn w:val="Normal"/>
    <w:next w:val="Normal"/>
    <w:link w:val="Heading1Char"/>
    <w:uiPriority w:val="9"/>
    <w:qFormat/>
    <w:rsid w:val="00113F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C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C9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2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8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8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8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87"/>
  </w:style>
  <w:style w:type="paragraph" w:styleId="Footer">
    <w:name w:val="footer"/>
    <w:basedOn w:val="Normal"/>
    <w:link w:val="Foot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87"/>
  </w:style>
  <w:style w:type="paragraph" w:customStyle="1" w:styleId="paragraph">
    <w:name w:val="paragraph"/>
    <w:basedOn w:val="Normal"/>
    <w:rsid w:val="00A06A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06A54"/>
  </w:style>
  <w:style w:type="character" w:customStyle="1" w:styleId="ui-provider">
    <w:name w:val="ui-provider"/>
    <w:basedOn w:val="DefaultParagraphFont"/>
    <w:rsid w:val="00F542FE"/>
  </w:style>
  <w:style w:type="character" w:customStyle="1" w:styleId="Heading1Char">
    <w:name w:val="Heading 1 Char"/>
    <w:basedOn w:val="DefaultParagraphFont"/>
    <w:link w:val="Heading1"/>
    <w:uiPriority w:val="9"/>
    <w:rsid w:val="00113F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2F0B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niteawards@uni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2ad7fe8-5628-4677-a1fb-579ffce679c1}" enabled="1" method="Standard" siteId="{a0575c2d-c01b-4274-9bc6-be0573a50e4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7</Words>
  <Characters>1072</Characters>
  <Application>Microsoft Office Word</Application>
  <DocSecurity>2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Lawrence</dc:creator>
  <cp:keywords/>
  <dc:description/>
  <cp:lastModifiedBy>Nilesh Pandey</cp:lastModifiedBy>
  <cp:revision>9</cp:revision>
  <dcterms:created xsi:type="dcterms:W3CDTF">2025-06-05T09:31:00Z</dcterms:created>
  <dcterms:modified xsi:type="dcterms:W3CDTF">2025-06-16T14:39:00Z</dcterms:modified>
</cp:coreProperties>
</file>